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37A34FD1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C7A7F39" w14:textId="70D4E7DD" w:rsidR="004A2032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</w:t>
            </w:r>
            <w:r w:rsidR="00081010">
              <w:rPr>
                <w:rFonts w:ascii="Times New Roman" w:hAnsi="Times New Roman"/>
                <w:b/>
              </w:rPr>
              <w:t xml:space="preserve"> </w:t>
            </w:r>
            <w:r w:rsidR="004A2032">
              <w:rPr>
                <w:rFonts w:ascii="Times New Roman" w:hAnsi="Times New Roman"/>
                <w:b/>
              </w:rPr>
              <w:t xml:space="preserve">ODLUKE O </w:t>
            </w:r>
            <w:r w:rsidR="00443AB7">
              <w:rPr>
                <w:rFonts w:ascii="Times New Roman" w:hAnsi="Times New Roman"/>
                <w:b/>
              </w:rPr>
              <w:t>ISPLATI SUBVENCIJE RODITELJIMA DJECE U OBRTIMA KOJI OBAVLJAJU DJELATNOST DADILJE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07E33EDC" w:rsidR="00351BAB" w:rsidRPr="0068295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3246B8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51628">
              <w:rPr>
                <w:rFonts w:ascii="Times New Roman" w:hAnsi="Times New Roman"/>
                <w:b/>
                <w:sz w:val="20"/>
                <w:szCs w:val="20"/>
              </w:rPr>
              <w:t>30</w:t>
            </w:r>
            <w:r w:rsidR="001D2D2C">
              <w:rPr>
                <w:rFonts w:ascii="Times New Roman" w:hAnsi="Times New Roman"/>
                <w:b/>
                <w:sz w:val="20"/>
                <w:szCs w:val="20"/>
              </w:rPr>
              <w:t>.10.</w:t>
            </w:r>
            <w:r w:rsidR="003246B8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2025. do</w:t>
            </w:r>
            <w:r w:rsidR="001D2D2C">
              <w:rPr>
                <w:rFonts w:ascii="Times New Roman" w:hAnsi="Times New Roman"/>
                <w:b/>
                <w:sz w:val="20"/>
                <w:szCs w:val="20"/>
              </w:rPr>
              <w:t xml:space="preserve"> 2</w:t>
            </w:r>
            <w:r w:rsidR="00051628">
              <w:rPr>
                <w:rFonts w:ascii="Times New Roman" w:hAnsi="Times New Roman"/>
                <w:b/>
                <w:sz w:val="20"/>
                <w:szCs w:val="20"/>
              </w:rPr>
              <w:t>9</w:t>
            </w:r>
            <w:r w:rsidR="001D2D2C">
              <w:rPr>
                <w:rFonts w:ascii="Times New Roman" w:hAnsi="Times New Roman"/>
                <w:b/>
                <w:sz w:val="20"/>
                <w:szCs w:val="20"/>
              </w:rPr>
              <w:t>.11.2025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02E75EFA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DB0167D" w14:textId="77777777" w:rsidR="005647F8" w:rsidRDefault="000E11D6" w:rsidP="005647F8">
      <w:pPr>
        <w:rPr>
          <w:rFonts w:eastAsiaTheme="minorHAnsi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</w:t>
      </w:r>
      <w:r w:rsidR="003246B8">
        <w:rPr>
          <w:rFonts w:eastAsiaTheme="minorHAnsi"/>
          <w:lang w:val="it-IT"/>
        </w:rPr>
        <w:t xml:space="preserve"> </w:t>
      </w:r>
      <w:r w:rsidR="00BE3027">
        <w:rPr>
          <w:rFonts w:eastAsiaTheme="minorHAnsi"/>
          <w:lang w:val="it-IT"/>
        </w:rPr>
        <w:t xml:space="preserve">: </w:t>
      </w:r>
      <w:hyperlink r:id="rId9" w:history="1">
        <w:r w:rsidR="005647F8">
          <w:rPr>
            <w:rStyle w:val="Hyperlink"/>
          </w:rPr>
          <w:t>subvencije.roditelji@pula.hr</w:t>
        </w:r>
      </w:hyperlink>
    </w:p>
    <w:p w14:paraId="032FB3CD" w14:textId="7A66864D" w:rsidR="003A1FFB" w:rsidRPr="00682951" w:rsidRDefault="000E11D6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E342D" w:rsidRPr="00B17584">
        <w:rPr>
          <w:rFonts w:ascii="Times New Roman" w:hAnsi="Times New Roman"/>
          <w:b/>
        </w:rPr>
        <w:t xml:space="preserve"> </w:t>
      </w:r>
      <w:r w:rsidR="00BE3027">
        <w:rPr>
          <w:rFonts w:ascii="Times New Roman" w:hAnsi="Times New Roman"/>
          <w:b/>
        </w:rPr>
        <w:t>2</w:t>
      </w:r>
      <w:r w:rsidR="00051628">
        <w:rPr>
          <w:rFonts w:ascii="Times New Roman" w:hAnsi="Times New Roman"/>
          <w:b/>
        </w:rPr>
        <w:t>9</w:t>
      </w:r>
      <w:r w:rsidR="00BE3027">
        <w:rPr>
          <w:rFonts w:ascii="Times New Roman" w:hAnsi="Times New Roman"/>
          <w:b/>
        </w:rPr>
        <w:t>.11.</w:t>
      </w:r>
      <w:r w:rsidR="007C48AB">
        <w:rPr>
          <w:rFonts w:ascii="Times New Roman" w:hAnsi="Times New Roman"/>
          <w:b/>
        </w:rPr>
        <w:t>202</w:t>
      </w:r>
      <w:r w:rsidR="004A2032">
        <w:rPr>
          <w:rFonts w:ascii="Times New Roman" w:hAnsi="Times New Roman"/>
          <w:b/>
        </w:rPr>
        <w:t>5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51628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0F4D6D"/>
    <w:rsid w:val="00126523"/>
    <w:rsid w:val="001320CD"/>
    <w:rsid w:val="00164B25"/>
    <w:rsid w:val="00193B9D"/>
    <w:rsid w:val="001A38B1"/>
    <w:rsid w:val="001A639B"/>
    <w:rsid w:val="001C4912"/>
    <w:rsid w:val="001D2D2C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3BB"/>
    <w:rsid w:val="00312E6F"/>
    <w:rsid w:val="003246B8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43AB7"/>
    <w:rsid w:val="00456A93"/>
    <w:rsid w:val="0047621A"/>
    <w:rsid w:val="0049374E"/>
    <w:rsid w:val="0049397B"/>
    <w:rsid w:val="00497C94"/>
    <w:rsid w:val="004A2032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47F8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87785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8F144E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569BB"/>
    <w:rsid w:val="00A669D3"/>
    <w:rsid w:val="00A746B5"/>
    <w:rsid w:val="00A84586"/>
    <w:rsid w:val="00AB42EF"/>
    <w:rsid w:val="00AC0C8F"/>
    <w:rsid w:val="00AC342F"/>
    <w:rsid w:val="00AE6E46"/>
    <w:rsid w:val="00B17584"/>
    <w:rsid w:val="00B73F0B"/>
    <w:rsid w:val="00B750EF"/>
    <w:rsid w:val="00B7764E"/>
    <w:rsid w:val="00BB11CF"/>
    <w:rsid w:val="00BC18AF"/>
    <w:rsid w:val="00BD0AB3"/>
    <w:rsid w:val="00BD2CFF"/>
    <w:rsid w:val="00BE1984"/>
    <w:rsid w:val="00BE3027"/>
    <w:rsid w:val="00BF418F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0069D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17BAA"/>
    <w:rsid w:val="00E4229C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ubvencije.roditelji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Krizmanić Marjanović Elvira</cp:lastModifiedBy>
  <cp:revision>18</cp:revision>
  <cp:lastPrinted>2021-11-25T06:57:00Z</cp:lastPrinted>
  <dcterms:created xsi:type="dcterms:W3CDTF">2024-02-20T12:46:00Z</dcterms:created>
  <dcterms:modified xsi:type="dcterms:W3CDTF">2025-10-2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